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3217" w:rsidRDefault="00F738D6" w:rsidP="00F738D6">
      <w:pPr>
        <w:jc w:val="center"/>
        <w:rPr>
          <w:sz w:val="36"/>
        </w:rPr>
      </w:pPr>
      <w:r w:rsidRPr="00F738D6">
        <w:rPr>
          <w:sz w:val="36"/>
        </w:rPr>
        <w:t>In-class assignment</w:t>
      </w:r>
    </w:p>
    <w:p w:rsidR="005C1E91" w:rsidRDefault="005C1E91" w:rsidP="005C1E91">
      <w:pPr>
        <w:rPr>
          <w:sz w:val="36"/>
        </w:rPr>
      </w:pPr>
      <w:r>
        <w:rPr>
          <w:sz w:val="36"/>
        </w:rPr>
        <w:t xml:space="preserve">Please fetch the Student.py file from the </w:t>
      </w:r>
      <w:proofErr w:type="spellStart"/>
      <w:r>
        <w:rPr>
          <w:sz w:val="36"/>
        </w:rPr>
        <w:t>Elearning</w:t>
      </w:r>
      <w:proofErr w:type="spellEnd"/>
      <w:r>
        <w:rPr>
          <w:sz w:val="36"/>
        </w:rPr>
        <w:t xml:space="preserve"> platform and thereafter carry out the following tasks</w:t>
      </w:r>
      <w:r w:rsidR="00204932">
        <w:rPr>
          <w:sz w:val="36"/>
        </w:rPr>
        <w:t>.</w:t>
      </w:r>
    </w:p>
    <w:p w:rsidR="00F738D6" w:rsidRDefault="00F738D6" w:rsidP="00F738D6">
      <w:pPr>
        <w:rPr>
          <w:sz w:val="28"/>
        </w:rPr>
      </w:pPr>
      <w:r w:rsidRPr="00F738D6">
        <w:rPr>
          <w:sz w:val="28"/>
        </w:rPr>
        <w:t>1.</w:t>
      </w:r>
      <w:r w:rsidR="0041237B">
        <w:rPr>
          <w:sz w:val="28"/>
        </w:rPr>
        <w:t xml:space="preserve"> Add three</w:t>
      </w:r>
      <w:r>
        <w:rPr>
          <w:sz w:val="28"/>
        </w:rPr>
        <w:t xml:space="preserve"> more instance </w:t>
      </w:r>
      <w:proofErr w:type="gramStart"/>
      <w:r>
        <w:rPr>
          <w:sz w:val="28"/>
        </w:rPr>
        <w:t>variables  -</w:t>
      </w:r>
      <w:proofErr w:type="gramEnd"/>
      <w:r>
        <w:rPr>
          <w:sz w:val="28"/>
        </w:rPr>
        <w:t xml:space="preserve"> </w:t>
      </w:r>
      <w:proofErr w:type="spellStart"/>
      <w:r>
        <w:rPr>
          <w:sz w:val="28"/>
        </w:rPr>
        <w:t>hostelname</w:t>
      </w:r>
      <w:proofErr w:type="spellEnd"/>
      <w:r>
        <w:rPr>
          <w:sz w:val="28"/>
        </w:rPr>
        <w:t xml:space="preserve"> and age</w:t>
      </w:r>
      <w:r w:rsidR="00F71BCD">
        <w:rPr>
          <w:sz w:val="28"/>
        </w:rPr>
        <w:t>, csc102examscore</w:t>
      </w:r>
      <w:r w:rsidR="00D06EB4">
        <w:rPr>
          <w:sz w:val="28"/>
        </w:rPr>
        <w:t xml:space="preserve"> to the code.</w:t>
      </w:r>
    </w:p>
    <w:p w:rsidR="00F738D6" w:rsidRDefault="005F0503" w:rsidP="00F738D6">
      <w:pPr>
        <w:rPr>
          <w:sz w:val="28"/>
        </w:rPr>
      </w:pPr>
      <w:r>
        <w:rPr>
          <w:sz w:val="28"/>
        </w:rPr>
        <w:t>2. C</w:t>
      </w:r>
      <w:r w:rsidR="00F738D6">
        <w:rPr>
          <w:sz w:val="28"/>
        </w:rPr>
        <w:t>reate an instance method or function that determines if a student</w:t>
      </w:r>
      <w:r w:rsidR="00204932">
        <w:rPr>
          <w:sz w:val="28"/>
        </w:rPr>
        <w:t>'</w:t>
      </w:r>
      <w:r w:rsidR="00F738D6">
        <w:rPr>
          <w:sz w:val="28"/>
        </w:rPr>
        <w:t>s age is above 16</w:t>
      </w:r>
      <w:r w:rsidR="00204932">
        <w:rPr>
          <w:sz w:val="28"/>
        </w:rPr>
        <w:t>.</w:t>
      </w:r>
    </w:p>
    <w:p w:rsidR="00F738D6" w:rsidRDefault="0041237B" w:rsidP="00F738D6">
      <w:pPr>
        <w:rPr>
          <w:sz w:val="28"/>
        </w:rPr>
      </w:pPr>
      <w:r>
        <w:rPr>
          <w:sz w:val="28"/>
        </w:rPr>
        <w:t>3. C</w:t>
      </w:r>
      <w:r w:rsidR="00F738D6">
        <w:rPr>
          <w:sz w:val="28"/>
        </w:rPr>
        <w:t xml:space="preserve">reate a class variable named </w:t>
      </w:r>
      <w:proofErr w:type="gramStart"/>
      <w:r w:rsidR="00F738D6">
        <w:rPr>
          <w:sz w:val="28"/>
        </w:rPr>
        <w:t xml:space="preserve">‘ </w:t>
      </w:r>
      <w:proofErr w:type="spellStart"/>
      <w:r w:rsidR="00F738D6">
        <w:rPr>
          <w:sz w:val="28"/>
        </w:rPr>
        <w:t>registeredCourse</w:t>
      </w:r>
      <w:proofErr w:type="spellEnd"/>
      <w:r w:rsidR="00F738D6">
        <w:rPr>
          <w:sz w:val="28"/>
        </w:rPr>
        <w:t>’</w:t>
      </w:r>
      <w:proofErr w:type="gramEnd"/>
      <w:r w:rsidR="00204932">
        <w:rPr>
          <w:sz w:val="28"/>
        </w:rPr>
        <w:t xml:space="preserve"> </w:t>
      </w:r>
      <w:r w:rsidR="00F738D6">
        <w:rPr>
          <w:sz w:val="28"/>
        </w:rPr>
        <w:t>and</w:t>
      </w:r>
      <w:r w:rsidR="00204932">
        <w:rPr>
          <w:sz w:val="28"/>
        </w:rPr>
        <w:t xml:space="preserve"> thereafter</w:t>
      </w:r>
      <w:r w:rsidR="00F738D6">
        <w:rPr>
          <w:sz w:val="28"/>
        </w:rPr>
        <w:t xml:space="preserve"> initialize this variable with ‘CSC 102’. </w:t>
      </w:r>
      <w:r w:rsidR="00204932">
        <w:rPr>
          <w:sz w:val="28"/>
        </w:rPr>
        <w:t>In addition</w:t>
      </w:r>
      <w:r w:rsidR="00F738D6">
        <w:rPr>
          <w:sz w:val="28"/>
        </w:rPr>
        <w:t>, create a class method</w:t>
      </w:r>
      <w:r w:rsidR="00F71BCD">
        <w:rPr>
          <w:sz w:val="28"/>
        </w:rPr>
        <w:t xml:space="preserve"> or function</w:t>
      </w:r>
      <w:r w:rsidR="00F738D6">
        <w:rPr>
          <w:sz w:val="28"/>
        </w:rPr>
        <w:t xml:space="preserve"> that would print ‘registered course is </w:t>
      </w:r>
      <w:r w:rsidR="00204932">
        <w:rPr>
          <w:sz w:val="28"/>
        </w:rPr>
        <w:t>CSC</w:t>
      </w:r>
      <w:r w:rsidR="00204932">
        <w:rPr>
          <w:sz w:val="28"/>
        </w:rPr>
        <w:t xml:space="preserve"> </w:t>
      </w:r>
      <w:r w:rsidR="00F738D6">
        <w:rPr>
          <w:sz w:val="28"/>
        </w:rPr>
        <w:t>102’</w:t>
      </w:r>
      <w:r w:rsidR="00C01583">
        <w:rPr>
          <w:sz w:val="28"/>
        </w:rPr>
        <w:t>.</w:t>
      </w:r>
    </w:p>
    <w:p w:rsidR="0041237B" w:rsidRDefault="00F738D6" w:rsidP="00F71BCD">
      <w:pPr>
        <w:rPr>
          <w:sz w:val="28"/>
        </w:rPr>
      </w:pPr>
      <w:r>
        <w:rPr>
          <w:sz w:val="28"/>
        </w:rPr>
        <w:t xml:space="preserve">4. </w:t>
      </w:r>
      <w:r w:rsidR="00F71BCD">
        <w:rPr>
          <w:sz w:val="28"/>
        </w:rPr>
        <w:t xml:space="preserve">Create an instance method or function that determines if a student has passed </w:t>
      </w:r>
      <w:proofErr w:type="gramStart"/>
      <w:r w:rsidR="00F71BCD">
        <w:rPr>
          <w:sz w:val="28"/>
        </w:rPr>
        <w:t>csc102examscore  or</w:t>
      </w:r>
      <w:proofErr w:type="gramEnd"/>
      <w:r w:rsidR="00F71BCD">
        <w:rPr>
          <w:sz w:val="28"/>
        </w:rPr>
        <w:t xml:space="preserve"> not</w:t>
      </w:r>
      <w:r w:rsidR="0041237B">
        <w:rPr>
          <w:sz w:val="28"/>
        </w:rPr>
        <w:t>.</w:t>
      </w:r>
      <w:r w:rsidR="007409FB">
        <w:rPr>
          <w:sz w:val="28"/>
        </w:rPr>
        <w:t xml:space="preserve"> If the person fails, less than 45, you have to inform that he/she would enroll for the course next year.</w:t>
      </w:r>
    </w:p>
    <w:p w:rsidR="0015797B" w:rsidRDefault="0015797B" w:rsidP="00F71BCD">
      <w:pPr>
        <w:rPr>
          <w:sz w:val="28"/>
        </w:rPr>
      </w:pPr>
      <w:r>
        <w:rPr>
          <w:sz w:val="28"/>
        </w:rPr>
        <w:t>5. Add a static method that determines if a given number is even or odd</w:t>
      </w:r>
      <w:r w:rsidR="00F27469">
        <w:rPr>
          <w:sz w:val="28"/>
        </w:rPr>
        <w:t>.</w:t>
      </w:r>
    </w:p>
    <w:p w:rsidR="00E34200" w:rsidRDefault="00E34200" w:rsidP="00F71BCD">
      <w:pPr>
        <w:rPr>
          <w:sz w:val="28"/>
        </w:rPr>
      </w:pPr>
      <w:r>
        <w:rPr>
          <w:sz w:val="28"/>
        </w:rPr>
        <w:t>6. Create a class m</w:t>
      </w:r>
      <w:r w:rsidR="00C01583">
        <w:rPr>
          <w:sz w:val="28"/>
        </w:rPr>
        <w:t xml:space="preserve">ethod that prints the value of </w:t>
      </w:r>
      <w:bookmarkStart w:id="0" w:name="_GoBack"/>
      <w:bookmarkEnd w:id="0"/>
      <w:proofErr w:type="spellStart"/>
      <w:r w:rsidRPr="00E34200">
        <w:rPr>
          <w:sz w:val="28"/>
        </w:rPr>
        <w:t>studentCounter</w:t>
      </w:r>
      <w:proofErr w:type="spellEnd"/>
      <w:r>
        <w:rPr>
          <w:sz w:val="28"/>
        </w:rPr>
        <w:t>.</w:t>
      </w:r>
    </w:p>
    <w:p w:rsidR="00F738D6" w:rsidRPr="00F738D6" w:rsidRDefault="00F738D6" w:rsidP="00F738D6">
      <w:pPr>
        <w:rPr>
          <w:sz w:val="28"/>
        </w:rPr>
      </w:pPr>
    </w:p>
    <w:sectPr w:rsidR="00F738D6" w:rsidRPr="00F738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DQyMTMzsDQwNDFS0lEKTi0uzszPAykwrgUAYMZ9aywAAAA="/>
  </w:docVars>
  <w:rsids>
    <w:rsidRoot w:val="004065C0"/>
    <w:rsid w:val="0015797B"/>
    <w:rsid w:val="00185FB9"/>
    <w:rsid w:val="00204932"/>
    <w:rsid w:val="002D4E26"/>
    <w:rsid w:val="004065C0"/>
    <w:rsid w:val="0041237B"/>
    <w:rsid w:val="005C1E91"/>
    <w:rsid w:val="005F0503"/>
    <w:rsid w:val="007409FB"/>
    <w:rsid w:val="00B43217"/>
    <w:rsid w:val="00C01583"/>
    <w:rsid w:val="00D06EB4"/>
    <w:rsid w:val="00E34200"/>
    <w:rsid w:val="00F27469"/>
    <w:rsid w:val="00F71BCD"/>
    <w:rsid w:val="00F73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09D2C"/>
  <w15:chartTrackingRefBased/>
  <w15:docId w15:val="{C6D50BE6-793C-46B3-A7F8-EB51DA376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28</Words>
  <Characters>733</Characters>
  <Application>Microsoft Office Word</Application>
  <DocSecurity>0</DocSecurity>
  <Lines>6</Lines>
  <Paragraphs>1</Paragraphs>
  <ScaleCrop>false</ScaleCrop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eem</dc:creator>
  <cp:keywords/>
  <dc:description/>
  <cp:lastModifiedBy>kazeem</cp:lastModifiedBy>
  <cp:revision>31</cp:revision>
  <dcterms:created xsi:type="dcterms:W3CDTF">2021-06-03T08:07:00Z</dcterms:created>
  <dcterms:modified xsi:type="dcterms:W3CDTF">2021-06-03T12:41:00Z</dcterms:modified>
</cp:coreProperties>
</file>